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155F6" w14:textId="5B0DB855" w:rsidR="00B55856" w:rsidRDefault="00B01494" w:rsidP="00F24C08">
      <w:pPr>
        <w:pStyle w:val="Heading1"/>
        <w:numPr>
          <w:ilvl w:val="0"/>
          <w:numId w:val="0"/>
        </w:numPr>
        <w:ind w:left="360"/>
        <w:jc w:val="center"/>
        <w:rPr>
          <w:rFonts w:ascii="Arial" w:hAnsi="Arial" w:cs="Arial"/>
          <w:sz w:val="40"/>
          <w:szCs w:val="40"/>
          <w:u w:val="single"/>
          <w:rtl/>
        </w:rPr>
      </w:pPr>
      <w:r>
        <w:rPr>
          <w:rFonts w:ascii="Arial" w:hAnsi="Arial" w:cs="Arial"/>
          <w:sz w:val="40"/>
          <w:szCs w:val="40"/>
          <w:u w:val="single"/>
        </w:rPr>
        <w:t>NCM</w:t>
      </w:r>
      <w:r w:rsidR="00B55856">
        <w:rPr>
          <w:rFonts w:ascii="Arial" w:hAnsi="Arial" w:cs="Arial"/>
          <w:sz w:val="40"/>
          <w:szCs w:val="40"/>
          <w:u w:val="single"/>
        </w:rPr>
        <w:t xml:space="preserve"> APIs</w:t>
      </w:r>
      <w:r w:rsidR="00B55856" w:rsidRPr="00F72876">
        <w:rPr>
          <w:rFonts w:ascii="Arial" w:hAnsi="Arial" w:cs="Arial"/>
          <w:sz w:val="40"/>
          <w:szCs w:val="40"/>
          <w:u w:val="single"/>
        </w:rPr>
        <w:t xml:space="preserve"> Access Request</w:t>
      </w:r>
    </w:p>
    <w:p w14:paraId="3D7CE94D" w14:textId="77777777" w:rsidR="0020491D" w:rsidRPr="0020491D" w:rsidRDefault="0020491D" w:rsidP="0020491D">
      <w:pPr>
        <w:rPr>
          <w:sz w:val="16"/>
          <w:szCs w:val="16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84"/>
        <w:gridCol w:w="2377"/>
      </w:tblGrid>
      <w:tr w:rsidR="008D1BCE" w14:paraId="345F0157" w14:textId="77777777" w:rsidTr="00CD3B91">
        <w:trPr>
          <w:trHeight w:val="144"/>
        </w:trPr>
        <w:tc>
          <w:tcPr>
            <w:tcW w:w="0" w:type="auto"/>
          </w:tcPr>
          <w:p w14:paraId="030F8402" w14:textId="74C0744E" w:rsidR="008D1BCE" w:rsidRPr="008D1BCE" w:rsidRDefault="008D1BCE" w:rsidP="0020491D">
            <w:pPr>
              <w:rPr>
                <w:rFonts w:asciiTheme="minorBidi" w:hAnsiTheme="minorBidi" w:cstheme="minorBidi"/>
                <w:sz w:val="20"/>
              </w:rPr>
            </w:pPr>
            <w:r w:rsidRPr="008D1BCE">
              <w:rPr>
                <w:rFonts w:asciiTheme="minorBidi" w:hAnsiTheme="minorBidi" w:cstheme="minorBidi"/>
                <w:sz w:val="20"/>
              </w:rPr>
              <w:t>Please Fill out and email:</w:t>
            </w:r>
          </w:p>
        </w:tc>
        <w:tc>
          <w:tcPr>
            <w:tcW w:w="0" w:type="auto"/>
          </w:tcPr>
          <w:p w14:paraId="0547F3C2" w14:textId="3BC8A271" w:rsidR="008D1BCE" w:rsidRPr="007B649A" w:rsidRDefault="005B6406" w:rsidP="002670E0">
            <w:pPr>
              <w:rPr>
                <w:rFonts w:asciiTheme="minorBidi" w:hAnsiTheme="minorBidi" w:cstheme="minorBidi"/>
                <w:sz w:val="20"/>
              </w:rPr>
            </w:pPr>
            <w:hyperlink r:id="rId7" w:history="1">
              <w:r w:rsidR="003E6F70" w:rsidRPr="00212A99">
                <w:rPr>
                  <w:rStyle w:val="Hyperlink"/>
                </w:rPr>
                <w:t>midc@ncm.gov.sa</w:t>
              </w:r>
            </w:hyperlink>
            <w:r w:rsidR="003E6F70">
              <w:t xml:space="preserve"> </w:t>
            </w:r>
            <w:r w:rsidR="007B649A">
              <w:rPr>
                <w:rFonts w:asciiTheme="minorBidi" w:hAnsiTheme="minorBidi" w:cstheme="minorBidi"/>
                <w:sz w:val="20"/>
              </w:rPr>
              <w:t xml:space="preserve"> </w:t>
            </w:r>
          </w:p>
        </w:tc>
      </w:tr>
      <w:tr w:rsidR="008D1BCE" w14:paraId="446F4AFE" w14:textId="77777777" w:rsidTr="00CD3B91">
        <w:trPr>
          <w:trHeight w:val="144"/>
        </w:trPr>
        <w:tc>
          <w:tcPr>
            <w:tcW w:w="0" w:type="auto"/>
          </w:tcPr>
          <w:p w14:paraId="1B6562DD" w14:textId="7C9CBE2C" w:rsidR="008D1BCE" w:rsidRPr="008D1BCE" w:rsidRDefault="008D1BCE" w:rsidP="0020491D">
            <w:pPr>
              <w:rPr>
                <w:rFonts w:asciiTheme="minorBidi" w:hAnsiTheme="minorBidi" w:cstheme="minorBidi"/>
                <w:sz w:val="20"/>
              </w:rPr>
            </w:pPr>
            <w:r w:rsidRPr="008D1BCE">
              <w:rPr>
                <w:rFonts w:asciiTheme="minorBidi" w:hAnsiTheme="minorBidi" w:cstheme="minorBidi"/>
                <w:sz w:val="20"/>
              </w:rPr>
              <w:t>Questions? Please email:</w:t>
            </w:r>
          </w:p>
        </w:tc>
        <w:tc>
          <w:tcPr>
            <w:tcW w:w="0" w:type="auto"/>
          </w:tcPr>
          <w:p w14:paraId="1B8E7D72" w14:textId="34CBDDF0" w:rsidR="008D1BCE" w:rsidRPr="008D1BCE" w:rsidRDefault="005B6406" w:rsidP="002670E0">
            <w:pPr>
              <w:rPr>
                <w:rFonts w:asciiTheme="minorBidi" w:hAnsiTheme="minorBidi" w:cstheme="minorBidi"/>
                <w:sz w:val="20"/>
              </w:rPr>
            </w:pPr>
            <w:hyperlink r:id="rId8" w:history="1">
              <w:r w:rsidR="003E6F70" w:rsidRPr="00212A99">
                <w:rPr>
                  <w:rStyle w:val="Hyperlink"/>
                </w:rPr>
                <w:t>midc@ncm.gov.sa</w:t>
              </w:r>
            </w:hyperlink>
            <w:r w:rsidR="003E6F70">
              <w:t xml:space="preserve"> </w:t>
            </w:r>
            <w:r w:rsidR="007B649A">
              <w:rPr>
                <w:rFonts w:asciiTheme="minorBidi" w:hAnsiTheme="minorBidi" w:cstheme="minorBidi"/>
                <w:sz w:val="20"/>
              </w:rPr>
              <w:t xml:space="preserve"> </w:t>
            </w:r>
          </w:p>
        </w:tc>
      </w:tr>
    </w:tbl>
    <w:p w14:paraId="0E3602AD" w14:textId="2F7F9A1E" w:rsidR="006E4C9A" w:rsidRPr="00780117" w:rsidRDefault="006E4C9A" w:rsidP="00B55856">
      <w:pPr>
        <w:rPr>
          <w:sz w:val="16"/>
          <w:szCs w:val="16"/>
        </w:rPr>
      </w:pPr>
    </w:p>
    <w:tbl>
      <w:tblPr>
        <w:tblStyle w:val="GridTable1Light-Accent1"/>
        <w:tblW w:w="0" w:type="auto"/>
        <w:jc w:val="center"/>
        <w:tblLook w:val="04A0" w:firstRow="1" w:lastRow="0" w:firstColumn="1" w:lastColumn="0" w:noHBand="0" w:noVBand="1"/>
      </w:tblPr>
      <w:tblGrid>
        <w:gridCol w:w="2536"/>
        <w:gridCol w:w="3058"/>
        <w:gridCol w:w="4252"/>
      </w:tblGrid>
      <w:tr w:rsidR="00137889" w14:paraId="4634F522" w14:textId="77777777" w:rsidTr="001378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5" w:type="dxa"/>
            <w:gridSpan w:val="3"/>
            <w:vAlign w:val="center"/>
          </w:tcPr>
          <w:p w14:paraId="71BBA1A4" w14:textId="02FD3F93" w:rsidR="00137889" w:rsidRPr="009F2C16" w:rsidRDefault="00137889" w:rsidP="00137889">
            <w:pPr>
              <w:pStyle w:val="ListParagraph"/>
              <w:numPr>
                <w:ilvl w:val="0"/>
                <w:numId w:val="10"/>
              </w:numPr>
              <w:rPr>
                <w:rFonts w:asciiTheme="minorBidi" w:hAnsiTheme="minorBidi" w:cstheme="minorBidi"/>
              </w:rPr>
            </w:pPr>
            <w:r w:rsidRPr="009F2C16">
              <w:rPr>
                <w:rFonts w:asciiTheme="minorBidi" w:hAnsiTheme="minorBidi" w:cstheme="minorBidi"/>
              </w:rPr>
              <w:t>General Information</w:t>
            </w:r>
          </w:p>
        </w:tc>
      </w:tr>
      <w:tr w:rsidR="00137889" w14:paraId="7AB8089D" w14:textId="77777777" w:rsidTr="00AA53D0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  <w:vMerge w:val="restart"/>
            <w:vAlign w:val="center"/>
          </w:tcPr>
          <w:p w14:paraId="004ABFE8" w14:textId="6F9A6723" w:rsidR="00137889" w:rsidRDefault="00137889" w:rsidP="00545903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  <w:r>
              <w:rPr>
                <w:rFonts w:asciiTheme="minorBidi" w:hAnsiTheme="minorBidi" w:cstheme="minorBidi"/>
                <w:b w:val="0"/>
                <w:bCs w:val="0"/>
                <w:sz w:val="20"/>
              </w:rPr>
              <w:t>Company</w:t>
            </w:r>
          </w:p>
        </w:tc>
        <w:tc>
          <w:tcPr>
            <w:tcW w:w="3060" w:type="dxa"/>
            <w:vAlign w:val="center"/>
          </w:tcPr>
          <w:p w14:paraId="78ACEA32" w14:textId="7376465E" w:rsidR="00137889" w:rsidRPr="00137889" w:rsidRDefault="00137889" w:rsidP="009F2C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Name</w:t>
            </w:r>
          </w:p>
        </w:tc>
        <w:tc>
          <w:tcPr>
            <w:tcW w:w="4257" w:type="dxa"/>
            <w:vAlign w:val="center"/>
          </w:tcPr>
          <w:p w14:paraId="1CA17FFF" w14:textId="10FCF853" w:rsidR="00137889" w:rsidRPr="00137889" w:rsidRDefault="00137889" w:rsidP="009F2C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  <w:tr w:rsidR="00137889" w14:paraId="564084AA" w14:textId="77777777" w:rsidTr="00AA53D0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  <w:vMerge/>
            <w:vAlign w:val="center"/>
          </w:tcPr>
          <w:p w14:paraId="72E48937" w14:textId="77777777" w:rsidR="00137889" w:rsidRDefault="00137889" w:rsidP="00545903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</w:p>
        </w:tc>
        <w:tc>
          <w:tcPr>
            <w:tcW w:w="3060" w:type="dxa"/>
            <w:vAlign w:val="center"/>
          </w:tcPr>
          <w:p w14:paraId="2ADD2B2C" w14:textId="41184115" w:rsidR="00137889" w:rsidRPr="00137889" w:rsidRDefault="00137889" w:rsidP="009F2C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Address</w:t>
            </w:r>
          </w:p>
        </w:tc>
        <w:tc>
          <w:tcPr>
            <w:tcW w:w="4257" w:type="dxa"/>
            <w:vAlign w:val="center"/>
          </w:tcPr>
          <w:p w14:paraId="01CDFBC6" w14:textId="53CF3C74" w:rsidR="00137889" w:rsidRPr="00137889" w:rsidRDefault="00137889" w:rsidP="009F2C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  <w:tr w:rsidR="00EE08E4" w14:paraId="6B0E18BE" w14:textId="77777777" w:rsidTr="00AA53D0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  <w:vMerge w:val="restart"/>
            <w:vAlign w:val="center"/>
          </w:tcPr>
          <w:p w14:paraId="3C664CE9" w14:textId="55A550A9" w:rsidR="00EE08E4" w:rsidRDefault="00EE08E4" w:rsidP="00545903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  <w:r w:rsidRPr="00137889">
              <w:rPr>
                <w:rFonts w:asciiTheme="minorBidi" w:hAnsiTheme="minorBidi" w:cstheme="minorBidi"/>
                <w:b w:val="0"/>
                <w:bCs w:val="0"/>
                <w:sz w:val="20"/>
              </w:rPr>
              <w:t>Account Manager</w:t>
            </w:r>
          </w:p>
        </w:tc>
        <w:tc>
          <w:tcPr>
            <w:tcW w:w="3060" w:type="dxa"/>
            <w:vAlign w:val="center"/>
          </w:tcPr>
          <w:p w14:paraId="012F6AF9" w14:textId="503B140F" w:rsidR="00EE08E4" w:rsidRPr="00137889" w:rsidRDefault="00EE08E4" w:rsidP="009F2C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 w:rsidRPr="00137889">
              <w:rPr>
                <w:rFonts w:asciiTheme="minorBidi" w:hAnsiTheme="minorBidi" w:cstheme="minorBidi"/>
                <w:sz w:val="20"/>
              </w:rPr>
              <w:t>Name</w:t>
            </w:r>
          </w:p>
        </w:tc>
        <w:tc>
          <w:tcPr>
            <w:tcW w:w="4257" w:type="dxa"/>
            <w:vAlign w:val="center"/>
          </w:tcPr>
          <w:p w14:paraId="1327705B" w14:textId="504EFFBD" w:rsidR="00EE08E4" w:rsidRPr="00137889" w:rsidRDefault="00EE08E4" w:rsidP="009F2C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  <w:tr w:rsidR="00EE08E4" w14:paraId="72265391" w14:textId="77777777" w:rsidTr="00AA53D0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  <w:vMerge/>
            <w:vAlign w:val="center"/>
          </w:tcPr>
          <w:p w14:paraId="390DA613" w14:textId="77777777" w:rsidR="00EE08E4" w:rsidRDefault="00EE08E4" w:rsidP="00545903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</w:p>
        </w:tc>
        <w:tc>
          <w:tcPr>
            <w:tcW w:w="3060" w:type="dxa"/>
            <w:vAlign w:val="center"/>
          </w:tcPr>
          <w:p w14:paraId="16D81385" w14:textId="68B2B73F" w:rsidR="00EE08E4" w:rsidRPr="00137889" w:rsidRDefault="00EE08E4" w:rsidP="009F2C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 w:rsidRPr="00137889">
              <w:rPr>
                <w:rFonts w:asciiTheme="minorBidi" w:hAnsiTheme="minorBidi" w:cstheme="minorBidi"/>
                <w:sz w:val="20"/>
              </w:rPr>
              <w:t>Mobile</w:t>
            </w:r>
          </w:p>
        </w:tc>
        <w:tc>
          <w:tcPr>
            <w:tcW w:w="4257" w:type="dxa"/>
            <w:vAlign w:val="center"/>
          </w:tcPr>
          <w:p w14:paraId="7A719321" w14:textId="01B5C816" w:rsidR="00EE08E4" w:rsidRPr="00137889" w:rsidRDefault="00EE08E4" w:rsidP="009F2C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  <w:tr w:rsidR="00EE08E4" w14:paraId="5EA5A238" w14:textId="77777777" w:rsidTr="00AA53D0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  <w:vMerge/>
            <w:vAlign w:val="center"/>
          </w:tcPr>
          <w:p w14:paraId="7A668F08" w14:textId="77777777" w:rsidR="00EE08E4" w:rsidRDefault="00EE08E4" w:rsidP="00545903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</w:p>
        </w:tc>
        <w:tc>
          <w:tcPr>
            <w:tcW w:w="3060" w:type="dxa"/>
            <w:vAlign w:val="center"/>
          </w:tcPr>
          <w:p w14:paraId="4360E82C" w14:textId="6F671830" w:rsidR="00EE08E4" w:rsidRPr="00137889" w:rsidRDefault="00EE08E4" w:rsidP="009F2C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 w:rsidRPr="00EE08E4">
              <w:rPr>
                <w:rFonts w:asciiTheme="minorBidi" w:hAnsiTheme="minorBidi" w:cstheme="minorBidi"/>
                <w:sz w:val="20"/>
              </w:rPr>
              <w:t>Office Telephone (w/ extension)</w:t>
            </w:r>
          </w:p>
        </w:tc>
        <w:tc>
          <w:tcPr>
            <w:tcW w:w="4257" w:type="dxa"/>
            <w:vAlign w:val="center"/>
          </w:tcPr>
          <w:p w14:paraId="77B7BB9E" w14:textId="77777777" w:rsidR="00EE08E4" w:rsidRPr="00137889" w:rsidRDefault="00EE08E4" w:rsidP="009F2C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  <w:tr w:rsidR="00EE08E4" w14:paraId="3097ED99" w14:textId="77777777" w:rsidTr="00AA53D0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  <w:vMerge/>
            <w:vAlign w:val="center"/>
          </w:tcPr>
          <w:p w14:paraId="0EE4A656" w14:textId="77777777" w:rsidR="00EE08E4" w:rsidRDefault="00EE08E4" w:rsidP="00545903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</w:p>
        </w:tc>
        <w:tc>
          <w:tcPr>
            <w:tcW w:w="3060" w:type="dxa"/>
            <w:vAlign w:val="center"/>
          </w:tcPr>
          <w:p w14:paraId="134D2812" w14:textId="6367FA0D" w:rsidR="00EE08E4" w:rsidRPr="00137889" w:rsidRDefault="00EE08E4" w:rsidP="009F2C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 w:rsidRPr="00137889">
              <w:rPr>
                <w:rFonts w:asciiTheme="minorBidi" w:hAnsiTheme="minorBidi" w:cstheme="minorBidi"/>
                <w:sz w:val="20"/>
              </w:rPr>
              <w:t>Email</w:t>
            </w:r>
          </w:p>
        </w:tc>
        <w:tc>
          <w:tcPr>
            <w:tcW w:w="4257" w:type="dxa"/>
            <w:vAlign w:val="center"/>
          </w:tcPr>
          <w:p w14:paraId="1206F955" w14:textId="35C99FFA" w:rsidR="00EE08E4" w:rsidRPr="00137889" w:rsidRDefault="00EE08E4" w:rsidP="009F2C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  <w:tr w:rsidR="002C0CE8" w14:paraId="2D1F44AF" w14:textId="77777777" w:rsidTr="00AA53D0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  <w:vMerge w:val="restart"/>
            <w:vAlign w:val="center"/>
          </w:tcPr>
          <w:p w14:paraId="1C41BC32" w14:textId="572605A0" w:rsidR="002C0CE8" w:rsidRPr="00EE08E4" w:rsidRDefault="002C0CE8" w:rsidP="002C0CE8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  <w:r w:rsidRPr="00EE08E4">
              <w:rPr>
                <w:rFonts w:asciiTheme="minorBidi" w:hAnsiTheme="minorBidi" w:cstheme="minorBidi"/>
                <w:b w:val="0"/>
                <w:bCs w:val="0"/>
                <w:sz w:val="20"/>
              </w:rPr>
              <w:t>Technical Contact Person</w:t>
            </w:r>
          </w:p>
        </w:tc>
        <w:tc>
          <w:tcPr>
            <w:tcW w:w="3060" w:type="dxa"/>
            <w:vAlign w:val="center"/>
          </w:tcPr>
          <w:p w14:paraId="4F82D781" w14:textId="1AA9BDE2" w:rsidR="002C0CE8" w:rsidRPr="00137889" w:rsidRDefault="002C0CE8" w:rsidP="002C0C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 w:rsidRPr="00137889">
              <w:rPr>
                <w:rFonts w:asciiTheme="minorBidi" w:hAnsiTheme="minorBidi" w:cstheme="minorBidi"/>
                <w:sz w:val="20"/>
              </w:rPr>
              <w:t>Name</w:t>
            </w:r>
          </w:p>
        </w:tc>
        <w:tc>
          <w:tcPr>
            <w:tcW w:w="4257" w:type="dxa"/>
            <w:vAlign w:val="center"/>
          </w:tcPr>
          <w:p w14:paraId="6992504B" w14:textId="130B0534" w:rsidR="002C0CE8" w:rsidRPr="00137889" w:rsidRDefault="002C0CE8" w:rsidP="002C0C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  <w:tr w:rsidR="002C0CE8" w14:paraId="3BF02B95" w14:textId="77777777" w:rsidTr="00AA53D0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  <w:vMerge/>
          </w:tcPr>
          <w:p w14:paraId="69805EBF" w14:textId="77777777" w:rsidR="002C0CE8" w:rsidRPr="00EE08E4" w:rsidRDefault="002C0CE8" w:rsidP="002C0CE8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</w:p>
        </w:tc>
        <w:tc>
          <w:tcPr>
            <w:tcW w:w="3060" w:type="dxa"/>
            <w:vAlign w:val="center"/>
          </w:tcPr>
          <w:p w14:paraId="7CBFC596" w14:textId="7CE65A0B" w:rsidR="002C0CE8" w:rsidRPr="00137889" w:rsidRDefault="002C0CE8" w:rsidP="002C0C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 w:rsidRPr="00137889">
              <w:rPr>
                <w:rFonts w:asciiTheme="minorBidi" w:hAnsiTheme="minorBidi" w:cstheme="minorBidi"/>
                <w:sz w:val="20"/>
              </w:rPr>
              <w:t>Mobile</w:t>
            </w:r>
          </w:p>
        </w:tc>
        <w:tc>
          <w:tcPr>
            <w:tcW w:w="4257" w:type="dxa"/>
            <w:vAlign w:val="center"/>
          </w:tcPr>
          <w:p w14:paraId="640C0387" w14:textId="28D35C08" w:rsidR="002C0CE8" w:rsidRPr="00137889" w:rsidRDefault="002C0CE8" w:rsidP="002C0C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  <w:tr w:rsidR="002C0CE8" w14:paraId="2C0760AB" w14:textId="77777777" w:rsidTr="00AA53D0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  <w:vMerge/>
          </w:tcPr>
          <w:p w14:paraId="43D4279A" w14:textId="77777777" w:rsidR="002C0CE8" w:rsidRPr="00EE08E4" w:rsidRDefault="002C0CE8" w:rsidP="002C0CE8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</w:p>
        </w:tc>
        <w:tc>
          <w:tcPr>
            <w:tcW w:w="3060" w:type="dxa"/>
            <w:vAlign w:val="center"/>
          </w:tcPr>
          <w:p w14:paraId="3D0025D3" w14:textId="2C195B1F" w:rsidR="002C0CE8" w:rsidRPr="00137889" w:rsidRDefault="002C0CE8" w:rsidP="002C0C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 w:rsidRPr="00EE08E4">
              <w:rPr>
                <w:rFonts w:asciiTheme="minorBidi" w:hAnsiTheme="minorBidi" w:cstheme="minorBidi"/>
                <w:sz w:val="20"/>
              </w:rPr>
              <w:t>Office Telephone (w/ extension)</w:t>
            </w:r>
          </w:p>
        </w:tc>
        <w:tc>
          <w:tcPr>
            <w:tcW w:w="4257" w:type="dxa"/>
            <w:vAlign w:val="center"/>
          </w:tcPr>
          <w:p w14:paraId="49B7D230" w14:textId="77777777" w:rsidR="002C0CE8" w:rsidRPr="00137889" w:rsidRDefault="002C0CE8" w:rsidP="002C0C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  <w:tr w:rsidR="002C0CE8" w14:paraId="6433EF1F" w14:textId="77777777" w:rsidTr="00AA53D0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  <w:vMerge/>
          </w:tcPr>
          <w:p w14:paraId="6ED5EF78" w14:textId="77777777" w:rsidR="002C0CE8" w:rsidRPr="00EE08E4" w:rsidRDefault="002C0CE8" w:rsidP="002C0CE8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</w:p>
        </w:tc>
        <w:tc>
          <w:tcPr>
            <w:tcW w:w="3060" w:type="dxa"/>
            <w:vAlign w:val="center"/>
          </w:tcPr>
          <w:p w14:paraId="239AB595" w14:textId="63C9894E" w:rsidR="002C0CE8" w:rsidRPr="00137889" w:rsidRDefault="002C0CE8" w:rsidP="002C0C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 w:rsidRPr="00137889">
              <w:rPr>
                <w:rFonts w:asciiTheme="minorBidi" w:hAnsiTheme="minorBidi" w:cstheme="minorBidi"/>
                <w:sz w:val="20"/>
              </w:rPr>
              <w:t>Email</w:t>
            </w:r>
          </w:p>
        </w:tc>
        <w:tc>
          <w:tcPr>
            <w:tcW w:w="4257" w:type="dxa"/>
            <w:vAlign w:val="center"/>
          </w:tcPr>
          <w:p w14:paraId="0134DDF7" w14:textId="4F7E64F7" w:rsidR="002C0CE8" w:rsidRPr="00137889" w:rsidRDefault="002C0CE8" w:rsidP="002C0C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</w:tbl>
    <w:p w14:paraId="7A332A65" w14:textId="77777777" w:rsidR="00654427" w:rsidRPr="00780117" w:rsidRDefault="00654427" w:rsidP="00B55856">
      <w:pPr>
        <w:rPr>
          <w:sz w:val="16"/>
          <w:szCs w:val="16"/>
        </w:rPr>
      </w:pPr>
    </w:p>
    <w:tbl>
      <w:tblPr>
        <w:tblStyle w:val="GridTable1Light-Accent1"/>
        <w:tblW w:w="0" w:type="auto"/>
        <w:jc w:val="center"/>
        <w:tblLook w:val="04A0" w:firstRow="1" w:lastRow="0" w:firstColumn="1" w:lastColumn="0" w:noHBand="0" w:noVBand="1"/>
      </w:tblPr>
      <w:tblGrid>
        <w:gridCol w:w="2536"/>
        <w:gridCol w:w="3058"/>
        <w:gridCol w:w="4252"/>
      </w:tblGrid>
      <w:tr w:rsidR="00976633" w14:paraId="66112376" w14:textId="77777777" w:rsidTr="004471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6" w:type="dxa"/>
            <w:gridSpan w:val="3"/>
            <w:vAlign w:val="center"/>
          </w:tcPr>
          <w:p w14:paraId="25771FF1" w14:textId="38DBAFE9" w:rsidR="00976633" w:rsidRPr="009F2C16" w:rsidRDefault="00976633" w:rsidP="00620D25">
            <w:pPr>
              <w:pStyle w:val="ListParagraph"/>
              <w:numPr>
                <w:ilvl w:val="0"/>
                <w:numId w:val="10"/>
              </w:numPr>
              <w:rPr>
                <w:rFonts w:asciiTheme="minorBidi" w:hAnsiTheme="minorBidi" w:cstheme="minorBidi"/>
              </w:rPr>
            </w:pPr>
            <w:r>
              <w:rPr>
                <w:rFonts w:asciiTheme="minorBidi" w:hAnsiTheme="minorBidi" w:cstheme="minorBidi"/>
              </w:rPr>
              <w:t>Technical and Business</w:t>
            </w:r>
            <w:r w:rsidRPr="009F2C16">
              <w:rPr>
                <w:rFonts w:asciiTheme="minorBidi" w:hAnsiTheme="minorBidi" w:cstheme="minorBidi"/>
              </w:rPr>
              <w:t xml:space="preserve"> Information</w:t>
            </w:r>
          </w:p>
        </w:tc>
      </w:tr>
      <w:tr w:rsidR="00447137" w14:paraId="465F5F25" w14:textId="77777777" w:rsidTr="00447137">
        <w:trPr>
          <w:trHeight w:val="12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6" w:type="dxa"/>
            <w:vMerge w:val="restart"/>
            <w:vAlign w:val="center"/>
          </w:tcPr>
          <w:p w14:paraId="3403B477" w14:textId="56581D0A" w:rsidR="00447137" w:rsidRDefault="00447137" w:rsidP="00620D25">
            <w:pPr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b w:val="0"/>
                <w:bCs w:val="0"/>
                <w:sz w:val="20"/>
              </w:rPr>
              <w:t>Technical</w:t>
            </w:r>
          </w:p>
        </w:tc>
        <w:tc>
          <w:tcPr>
            <w:tcW w:w="3058" w:type="dxa"/>
            <w:vAlign w:val="center"/>
          </w:tcPr>
          <w:p w14:paraId="0D2F0F8D" w14:textId="1A31C8DC" w:rsidR="00447137" w:rsidRDefault="00447137" w:rsidP="00620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Select APIs</w:t>
            </w:r>
          </w:p>
        </w:tc>
        <w:tc>
          <w:tcPr>
            <w:tcW w:w="4252" w:type="dxa"/>
            <w:vAlign w:val="center"/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115" w:type="dxa"/>
                <w:bottom w:w="115" w:type="dxa"/>
              </w:tblCellMar>
              <w:tblLook w:val="04A0" w:firstRow="1" w:lastRow="0" w:firstColumn="1" w:lastColumn="0" w:noHBand="0" w:noVBand="1"/>
            </w:tblPr>
            <w:tblGrid>
              <w:gridCol w:w="839"/>
              <w:gridCol w:w="3197"/>
            </w:tblGrid>
            <w:tr w:rsidR="00E65B4B" w14:paraId="65116A53" w14:textId="77777777" w:rsidTr="00E65B4B">
              <w:sdt>
                <w:sdtPr>
                  <w:rPr>
                    <w:rFonts w:asciiTheme="minorBidi" w:hAnsiTheme="minorBidi" w:cstheme="minorBidi"/>
                    <w:sz w:val="20"/>
                  </w:rPr>
                  <w:id w:val="-134107756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40" w:type="pct"/>
                    </w:tcPr>
                    <w:p w14:paraId="035104BA" w14:textId="7DDB914B" w:rsidR="00E65B4B" w:rsidRDefault="000D67B3" w:rsidP="00A7275D">
                      <w:pPr>
                        <w:rPr>
                          <w:rFonts w:asciiTheme="minorBidi" w:hAnsiTheme="minorBidi" w:cstheme="minorBidi"/>
                          <w:sz w:val="20"/>
                        </w:rPr>
                      </w:pPr>
                      <w:r>
                        <w:rPr>
                          <w:rFonts w:ascii="MS Gothic" w:eastAsia="MS Gothic" w:hAnsi="MS Gothic" w:cstheme="minorBidi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960" w:type="pct"/>
                </w:tcPr>
                <w:p w14:paraId="562F064C" w14:textId="53D78B3A" w:rsidR="00E65B4B" w:rsidRDefault="00E65B4B" w:rsidP="00A7275D">
                  <w:pPr>
                    <w:rPr>
                      <w:rFonts w:asciiTheme="minorBidi" w:hAnsiTheme="minorBidi" w:cstheme="minorBidi"/>
                      <w:sz w:val="20"/>
                    </w:rPr>
                  </w:pPr>
                  <w:r>
                    <w:rPr>
                      <w:rFonts w:asciiTheme="minorBidi" w:hAnsiTheme="minorBidi" w:cstheme="minorBidi"/>
                      <w:sz w:val="20"/>
                    </w:rPr>
                    <w:t>EWS API</w:t>
                  </w:r>
                </w:p>
              </w:tc>
            </w:tr>
            <w:tr w:rsidR="00E65B4B" w14:paraId="6C37763C" w14:textId="77777777" w:rsidTr="00E65B4B">
              <w:sdt>
                <w:sdtPr>
                  <w:rPr>
                    <w:rFonts w:asciiTheme="minorBidi" w:hAnsiTheme="minorBidi" w:cstheme="minorBidi"/>
                    <w:sz w:val="20"/>
                  </w:rPr>
                  <w:id w:val="-68960304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40" w:type="pct"/>
                    </w:tcPr>
                    <w:p w14:paraId="6828E564" w14:textId="64B8B245" w:rsidR="00E65B4B" w:rsidRDefault="00E65B4B" w:rsidP="00A7275D">
                      <w:pPr>
                        <w:rPr>
                          <w:rFonts w:asciiTheme="minorBidi" w:hAnsiTheme="minorBidi" w:cstheme="minorBidi"/>
                          <w:sz w:val="20"/>
                        </w:rPr>
                      </w:pPr>
                      <w:r>
                        <w:rPr>
                          <w:rFonts w:ascii="MS Gothic" w:eastAsia="MS Gothic" w:hAnsi="MS Gothic" w:cstheme="minorBidi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960" w:type="pct"/>
                </w:tcPr>
                <w:p w14:paraId="03F5151C" w14:textId="51009BF1" w:rsidR="00E65B4B" w:rsidRDefault="00E65B4B" w:rsidP="00A7275D">
                  <w:pPr>
                    <w:rPr>
                      <w:rFonts w:asciiTheme="minorBidi" w:hAnsiTheme="minorBidi" w:cstheme="minorBidi"/>
                      <w:sz w:val="20"/>
                    </w:rPr>
                  </w:pPr>
                  <w:r w:rsidRPr="00E65B4B">
                    <w:rPr>
                      <w:rFonts w:asciiTheme="minorBidi" w:hAnsiTheme="minorBidi" w:cstheme="minorBidi"/>
                      <w:sz w:val="20"/>
                    </w:rPr>
                    <w:t>AWS API</w:t>
                  </w:r>
                </w:p>
              </w:tc>
            </w:tr>
            <w:tr w:rsidR="00E65B4B" w14:paraId="4500D04F" w14:textId="77777777" w:rsidTr="00E65B4B">
              <w:sdt>
                <w:sdtPr>
                  <w:rPr>
                    <w:rFonts w:asciiTheme="minorBidi" w:hAnsiTheme="minorBidi" w:cstheme="minorBidi"/>
                    <w:sz w:val="20"/>
                  </w:rPr>
                  <w:id w:val="-144136880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40" w:type="pct"/>
                    </w:tcPr>
                    <w:p w14:paraId="26BFDC4D" w14:textId="52BA3E70" w:rsidR="00E65B4B" w:rsidRDefault="00E65B4B" w:rsidP="00A7275D">
                      <w:pPr>
                        <w:rPr>
                          <w:rFonts w:asciiTheme="minorBidi" w:hAnsiTheme="minorBidi" w:cstheme="minorBidi"/>
                          <w:sz w:val="20"/>
                        </w:rPr>
                      </w:pPr>
                      <w:r>
                        <w:rPr>
                          <w:rFonts w:ascii="MS Gothic" w:eastAsia="MS Gothic" w:hAnsi="MS Gothic" w:cstheme="minorBidi" w:hint="eastAsia"/>
                          <w:sz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960" w:type="pct"/>
                </w:tcPr>
                <w:p w14:paraId="29733D3B" w14:textId="1AAAD512" w:rsidR="00E65B4B" w:rsidRDefault="00E65B4B" w:rsidP="00A7275D">
                  <w:pPr>
                    <w:rPr>
                      <w:rFonts w:asciiTheme="minorBidi" w:hAnsiTheme="minorBidi" w:cstheme="minorBidi"/>
                      <w:sz w:val="20"/>
                    </w:rPr>
                  </w:pPr>
                  <w:r w:rsidRPr="00E65B4B">
                    <w:rPr>
                      <w:rFonts w:asciiTheme="minorBidi" w:hAnsiTheme="minorBidi" w:cstheme="minorBidi"/>
                      <w:sz w:val="20"/>
                    </w:rPr>
                    <w:t>NWP API</w:t>
                  </w:r>
                </w:p>
              </w:tc>
            </w:tr>
          </w:tbl>
          <w:p w14:paraId="6174514A" w14:textId="19C4CE0C" w:rsidR="00447137" w:rsidRPr="00137889" w:rsidRDefault="00447137" w:rsidP="00A727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  <w:tr w:rsidR="00447137" w14:paraId="5521C76D" w14:textId="77777777" w:rsidTr="00447137">
        <w:trPr>
          <w:trHeight w:val="12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6" w:type="dxa"/>
            <w:vMerge/>
            <w:vAlign w:val="center"/>
          </w:tcPr>
          <w:p w14:paraId="3A8A4793" w14:textId="724EDBEE" w:rsidR="00447137" w:rsidRDefault="00447137" w:rsidP="00620D25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</w:p>
        </w:tc>
        <w:tc>
          <w:tcPr>
            <w:tcW w:w="3058" w:type="dxa"/>
            <w:vAlign w:val="center"/>
          </w:tcPr>
          <w:p w14:paraId="65E8A6D8" w14:textId="3419A35F" w:rsidR="00447137" w:rsidRPr="00137889" w:rsidRDefault="00447137" w:rsidP="00620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Source IP Addresses</w:t>
            </w:r>
          </w:p>
        </w:tc>
        <w:tc>
          <w:tcPr>
            <w:tcW w:w="4252" w:type="dxa"/>
            <w:vAlign w:val="center"/>
          </w:tcPr>
          <w:p w14:paraId="2955A182" w14:textId="51FD752F" w:rsidR="00447137" w:rsidRPr="00137889" w:rsidRDefault="00447137" w:rsidP="00A727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  <w:tr w:rsidR="00447137" w14:paraId="71DE2F2D" w14:textId="77777777" w:rsidTr="00447137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6" w:type="dxa"/>
            <w:vMerge/>
            <w:vAlign w:val="center"/>
          </w:tcPr>
          <w:p w14:paraId="0BEC7A37" w14:textId="77777777" w:rsidR="00447137" w:rsidRDefault="00447137" w:rsidP="00620D25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</w:p>
        </w:tc>
        <w:tc>
          <w:tcPr>
            <w:tcW w:w="3058" w:type="dxa"/>
            <w:vAlign w:val="center"/>
          </w:tcPr>
          <w:p w14:paraId="0A194CC0" w14:textId="0EF59BB2" w:rsidR="00447137" w:rsidRPr="00137889" w:rsidRDefault="00447137" w:rsidP="00620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Expected Average Hits Per Day</w:t>
            </w:r>
          </w:p>
        </w:tc>
        <w:tc>
          <w:tcPr>
            <w:tcW w:w="4252" w:type="dxa"/>
            <w:vAlign w:val="center"/>
          </w:tcPr>
          <w:p w14:paraId="07A22125" w14:textId="3EF42B33" w:rsidR="00447137" w:rsidRPr="00137889" w:rsidRDefault="00447137" w:rsidP="00620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  <w:tr w:rsidR="006A53E8" w14:paraId="14F2A1B3" w14:textId="77777777" w:rsidTr="00447137">
        <w:trPr>
          <w:trHeight w:val="8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6" w:type="dxa"/>
            <w:vMerge w:val="restart"/>
            <w:vAlign w:val="center"/>
          </w:tcPr>
          <w:p w14:paraId="73C4CE07" w14:textId="72308118" w:rsidR="006A53E8" w:rsidRDefault="006A53E8" w:rsidP="00620D25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  <w:r>
              <w:rPr>
                <w:rFonts w:asciiTheme="minorBidi" w:hAnsiTheme="minorBidi" w:cstheme="minorBidi"/>
                <w:b w:val="0"/>
                <w:bCs w:val="0"/>
                <w:sz w:val="20"/>
              </w:rPr>
              <w:t>Business</w:t>
            </w:r>
          </w:p>
        </w:tc>
        <w:tc>
          <w:tcPr>
            <w:tcW w:w="3058" w:type="dxa"/>
            <w:vAlign w:val="center"/>
          </w:tcPr>
          <w:p w14:paraId="6020C5F9" w14:textId="04C30106" w:rsidR="006A53E8" w:rsidRPr="00137889" w:rsidRDefault="006A53E8" w:rsidP="00D04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 xml:space="preserve">Describe your business needs for </w:t>
            </w:r>
            <w:r w:rsidR="00D04A83">
              <w:rPr>
                <w:rFonts w:asciiTheme="minorBidi" w:hAnsiTheme="minorBidi" w:cstheme="minorBidi"/>
                <w:sz w:val="20"/>
              </w:rPr>
              <w:t>NCM</w:t>
            </w:r>
            <w:r>
              <w:rPr>
                <w:rFonts w:asciiTheme="minorBidi" w:hAnsiTheme="minorBidi" w:cstheme="minorBidi"/>
                <w:sz w:val="20"/>
              </w:rPr>
              <w:t xml:space="preserve"> APIs</w:t>
            </w:r>
          </w:p>
        </w:tc>
        <w:tc>
          <w:tcPr>
            <w:tcW w:w="4252" w:type="dxa"/>
            <w:vAlign w:val="center"/>
          </w:tcPr>
          <w:p w14:paraId="6457BCCB" w14:textId="382A2AB4" w:rsidR="005D1B3C" w:rsidRPr="00137889" w:rsidRDefault="005D1B3C" w:rsidP="00620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  <w:tr w:rsidR="00976633" w14:paraId="71C5647D" w14:textId="77777777" w:rsidTr="00447137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6" w:type="dxa"/>
            <w:vMerge/>
            <w:vAlign w:val="center"/>
          </w:tcPr>
          <w:p w14:paraId="3B31FD5C" w14:textId="77777777" w:rsidR="00976633" w:rsidRDefault="00976633" w:rsidP="00620D25">
            <w:pPr>
              <w:rPr>
                <w:rFonts w:asciiTheme="minorBidi" w:hAnsiTheme="minorBidi" w:cstheme="minorBidi"/>
                <w:b w:val="0"/>
                <w:bCs w:val="0"/>
                <w:sz w:val="20"/>
              </w:rPr>
            </w:pPr>
          </w:p>
        </w:tc>
        <w:tc>
          <w:tcPr>
            <w:tcW w:w="3058" w:type="dxa"/>
            <w:vAlign w:val="center"/>
          </w:tcPr>
          <w:p w14:paraId="07D18825" w14:textId="5EC55BF7" w:rsidR="00976633" w:rsidRPr="00137889" w:rsidRDefault="00677C7E" w:rsidP="00620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  <w:r>
              <w:rPr>
                <w:rFonts w:asciiTheme="minorBidi" w:hAnsiTheme="minorBidi" w:cstheme="minorBidi"/>
                <w:sz w:val="20"/>
              </w:rPr>
              <w:t>Commercial or Personal Use?</w:t>
            </w:r>
          </w:p>
        </w:tc>
        <w:tc>
          <w:tcPr>
            <w:tcW w:w="4252" w:type="dxa"/>
            <w:vAlign w:val="center"/>
          </w:tcPr>
          <w:p w14:paraId="0C609F21" w14:textId="44B519CD" w:rsidR="00976633" w:rsidRPr="00137889" w:rsidRDefault="00976633" w:rsidP="00620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0"/>
              </w:rPr>
            </w:pPr>
          </w:p>
        </w:tc>
      </w:tr>
    </w:tbl>
    <w:p w14:paraId="28D09857" w14:textId="77777777" w:rsidR="00262DF0" w:rsidRPr="00780117" w:rsidRDefault="00262DF0" w:rsidP="00262DF0">
      <w:pPr>
        <w:pStyle w:val="Section"/>
        <w:spacing w:before="0" w:after="0"/>
        <w:rPr>
          <w:rFonts w:ascii="Arial" w:hAnsi="Arial" w:cs="Arial"/>
          <w:sz w:val="16"/>
          <w:szCs w:val="16"/>
        </w:rPr>
      </w:pPr>
    </w:p>
    <w:p w14:paraId="0531A74D" w14:textId="70038187" w:rsidR="00E42518" w:rsidRDefault="00E42518" w:rsidP="0019480D">
      <w:pPr>
        <w:tabs>
          <w:tab w:val="left" w:pos="1668"/>
        </w:tabs>
        <w:rPr>
          <w:rFonts w:ascii="Arabic Typesetting" w:hAnsi="Arabic Typesetting" w:cs="Arabic Typesetting"/>
          <w:color w:val="000000" w:themeColor="text1"/>
          <w:sz w:val="62"/>
          <w:szCs w:val="62"/>
          <w:rtl/>
        </w:rPr>
      </w:pPr>
    </w:p>
    <w:sectPr w:rsidR="00E42518" w:rsidSect="00EF5546">
      <w:headerReference w:type="default" r:id="rId9"/>
      <w:footerReference w:type="default" r:id="rId10"/>
      <w:pgSz w:w="11906" w:h="16838"/>
      <w:pgMar w:top="1152" w:right="1138" w:bottom="720" w:left="1138" w:header="288" w:footer="49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DBF65" w14:textId="77777777" w:rsidR="005B6406" w:rsidRDefault="005B6406" w:rsidP="00B45F6A">
      <w:r>
        <w:separator/>
      </w:r>
    </w:p>
  </w:endnote>
  <w:endnote w:type="continuationSeparator" w:id="0">
    <w:p w14:paraId="5C8F22D3" w14:textId="77777777" w:rsidR="005B6406" w:rsidRDefault="005B6406" w:rsidP="00B45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-Jazeera-Arabic-Bold">
    <w:altName w:val="Arial"/>
    <w:charset w:val="00"/>
    <w:family w:val="auto"/>
    <w:pitch w:val="variable"/>
    <w:sig w:usb0="80002003" w:usb1="80002042" w:usb2="00000008" w:usb3="00000000" w:csb0="0000004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9F515" w14:textId="435F8131" w:rsidR="008F3B96" w:rsidRPr="008F3B96" w:rsidRDefault="005B6406" w:rsidP="0019480D">
    <w:pPr>
      <w:pStyle w:val="Footer"/>
      <w:bidi/>
      <w:jc w:val="right"/>
      <w:rPr>
        <w:rFonts w:ascii="Sakkal Majalla" w:hAnsi="Sakkal Majalla" w:cs="Sakkal Majalla"/>
        <w:szCs w:val="24"/>
      </w:rPr>
    </w:pPr>
    <w:sdt>
      <w:sdtPr>
        <w:rPr>
          <w:rFonts w:ascii="Sakkal Majalla" w:hAnsi="Sakkal Majalla" w:cs="Sakkal Majalla"/>
          <w:szCs w:val="24"/>
          <w:rtl/>
        </w:rPr>
        <w:id w:val="156283784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Sakkal Majalla" w:hAnsi="Sakkal Majalla" w:cs="Sakkal Majalla"/>
              <w:szCs w:val="24"/>
              <w:rtl/>
            </w:rPr>
            <w:id w:val="-1065489113"/>
            <w:docPartObj>
              <w:docPartGallery w:val="Page Numbers (Top of Page)"/>
              <w:docPartUnique/>
            </w:docPartObj>
          </w:sdtPr>
          <w:sdtEndPr/>
          <w:sdtContent>
            <w:r w:rsidR="008F3B96" w:rsidRPr="00AA1ACD">
              <w:rPr>
                <w:rFonts w:ascii="Sakkal Majalla" w:hAnsi="Sakkal Majalla" w:cs="Sakkal Majalla"/>
                <w:noProof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F6B6FB7" wp14:editId="37A9AFF3">
                      <wp:simplePos x="0" y="0"/>
                      <wp:positionH relativeFrom="column">
                        <wp:posOffset>-60872</wp:posOffset>
                      </wp:positionH>
                      <wp:positionV relativeFrom="paragraph">
                        <wp:posOffset>-23525</wp:posOffset>
                      </wp:positionV>
                      <wp:extent cx="6273209" cy="0"/>
                      <wp:effectExtent l="0" t="0" r="13335" b="19050"/>
                      <wp:wrapNone/>
                      <wp:docPr id="295" name="رابط مستقيم 2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273209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E01766B" id="رابط مستقيم 295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8pt,-1.85pt" to="489.15pt,-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" strokecolor="#4579b8 [3044]"/>
                  </w:pict>
                </mc:Fallback>
              </mc:AlternateContent>
            </w:r>
            <w:r w:rsidR="0019480D">
              <w:rPr>
                <w:rFonts w:ascii="Sakkal Majalla" w:hAnsi="Sakkal Majalla" w:cs="Sakkal Majalla"/>
                <w:szCs w:val="24"/>
              </w:rPr>
              <w:t>Operational Technology</w:t>
            </w:r>
            <w:r w:rsidR="00AA53D0">
              <w:rPr>
                <w:rFonts w:ascii="Sakkal Majalla" w:hAnsi="Sakkal Majalla" w:cs="Sakkal Majalla"/>
                <w:szCs w:val="24"/>
              </w:rPr>
              <w:t xml:space="preserve"> Department (</w:t>
            </w:r>
            <w:r w:rsidR="0019480D">
              <w:rPr>
                <w:rFonts w:ascii="Sakkal Majalla" w:hAnsi="Sakkal Majalla" w:cs="Sakkal Majalla"/>
                <w:szCs w:val="24"/>
              </w:rPr>
              <w:t>OT</w:t>
            </w:r>
            <w:r w:rsidR="00AA53D0">
              <w:rPr>
                <w:rFonts w:ascii="Sakkal Majalla" w:hAnsi="Sakkal Majalla" w:cs="Sakkal Majalla"/>
                <w:szCs w:val="24"/>
              </w:rPr>
              <w:t>)</w:t>
            </w:r>
            <w:r w:rsidR="00A15D28">
              <w:rPr>
                <w:rFonts w:ascii="Sakkal Majalla" w:hAnsi="Sakkal Majalla" w:cs="Sakkal Majalla"/>
                <w:noProof/>
                <w:szCs w:val="24"/>
                <w:rtl/>
              </w:rPr>
              <w:drawing>
                <wp:inline distT="0" distB="0" distL="0" distR="0" wp14:anchorId="26BAA307" wp14:editId="4D1BA3E5">
                  <wp:extent cx="6120765" cy="19621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ooterlogo.png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196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7CB93" w14:textId="77777777" w:rsidR="005B6406" w:rsidRDefault="005B6406" w:rsidP="00B45F6A">
      <w:r>
        <w:separator/>
      </w:r>
    </w:p>
  </w:footnote>
  <w:footnote w:type="continuationSeparator" w:id="0">
    <w:p w14:paraId="11C6F1A6" w14:textId="77777777" w:rsidR="005B6406" w:rsidRDefault="005B6406" w:rsidP="00B45F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9C4D2" w14:textId="77777777" w:rsidR="00EF5546" w:rsidRDefault="00EF5546" w:rsidP="00EF5546">
    <w:pPr>
      <w:pStyle w:val="Header"/>
      <w:tabs>
        <w:tab w:val="left" w:pos="-4953"/>
      </w:tabs>
      <w:bidi/>
      <w:ind w:left="-143" w:right="6804"/>
      <w:rPr>
        <w:rFonts w:ascii="Arabic Typesetting" w:hAnsi="Arabic Typesetting" w:cs="Arabic Typesetting"/>
        <w:sz w:val="16"/>
        <w:szCs w:val="16"/>
      </w:rPr>
    </w:pPr>
    <w:r>
      <w:rPr>
        <w:rFonts w:ascii="Arabic Typesetting" w:hAnsi="Arabic Typesetting" w:cs="Arabic Typesetting"/>
        <w:noProof/>
        <w:sz w:val="16"/>
        <w:szCs w:val="16"/>
        <w:rtl/>
      </w:rPr>
      <w:drawing>
        <wp:anchor distT="0" distB="0" distL="114300" distR="114300" simplePos="0" relativeHeight="251656192" behindDoc="0" locked="0" layoutInCell="1" allowOverlap="1" wp14:anchorId="2375E09E" wp14:editId="1C6A2465">
          <wp:simplePos x="0" y="0"/>
          <wp:positionH relativeFrom="column">
            <wp:posOffset>260350</wp:posOffset>
          </wp:positionH>
          <wp:positionV relativeFrom="paragraph">
            <wp:posOffset>-7620</wp:posOffset>
          </wp:positionV>
          <wp:extent cx="1085850" cy="723900"/>
          <wp:effectExtent l="0" t="0" r="0" b="0"/>
          <wp:wrapThrough wrapText="bothSides">
            <wp:wrapPolygon edited="0">
              <wp:start x="12126" y="0"/>
              <wp:lineTo x="0" y="0"/>
              <wp:lineTo x="0" y="21032"/>
              <wp:lineTo x="21221" y="21032"/>
              <wp:lineTo x="21221" y="568"/>
              <wp:lineTo x="20463" y="0"/>
              <wp:lineTo x="12126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5850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abic Typesetting" w:hAnsi="Arabic Typesetting" w:cs="Arabic Typesetting"/>
        <w:noProof/>
        <w:sz w:val="38"/>
        <w:szCs w:val="38"/>
        <w:rtl/>
      </w:rPr>
      <w:drawing>
        <wp:anchor distT="0" distB="0" distL="114300" distR="114300" simplePos="0" relativeHeight="251659264" behindDoc="0" locked="0" layoutInCell="1" allowOverlap="1" wp14:anchorId="7DE3335C" wp14:editId="5FB39E26">
          <wp:simplePos x="0" y="0"/>
          <wp:positionH relativeFrom="column">
            <wp:posOffset>3559810</wp:posOffset>
          </wp:positionH>
          <wp:positionV relativeFrom="paragraph">
            <wp:posOffset>7620</wp:posOffset>
          </wp:positionV>
          <wp:extent cx="2268220" cy="685165"/>
          <wp:effectExtent l="0" t="0" r="0" b="635"/>
          <wp:wrapThrough wrapText="bothSides">
            <wp:wrapPolygon edited="0">
              <wp:start x="16871" y="0"/>
              <wp:lineTo x="3265" y="2402"/>
              <wp:lineTo x="0" y="4204"/>
              <wp:lineTo x="0" y="18617"/>
              <wp:lineTo x="16871" y="21019"/>
              <wp:lineTo x="19592" y="21019"/>
              <wp:lineTo x="20499" y="19218"/>
              <wp:lineTo x="21406" y="15614"/>
              <wp:lineTo x="21406" y="3603"/>
              <wp:lineTo x="19592" y="0"/>
              <wp:lineTo x="16871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CM_logoB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68220" cy="685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03A8A9" w14:textId="55398383" w:rsidR="00EF5546" w:rsidRDefault="00EF5546" w:rsidP="00EF5546">
    <w:pPr>
      <w:pStyle w:val="Header"/>
      <w:tabs>
        <w:tab w:val="left" w:pos="-4953"/>
      </w:tabs>
      <w:bidi/>
      <w:ind w:left="-143" w:right="6804"/>
      <w:rPr>
        <w:rFonts w:ascii="Arabic Typesetting" w:hAnsi="Arabic Typesetting" w:cs="Arabic Typesetting"/>
        <w:sz w:val="16"/>
        <w:szCs w:val="16"/>
      </w:rPr>
    </w:pPr>
  </w:p>
  <w:p w14:paraId="3DD42420" w14:textId="02D7F052" w:rsidR="00EF5546" w:rsidRDefault="00EF5546" w:rsidP="00EF5546">
    <w:pPr>
      <w:pStyle w:val="Header"/>
      <w:tabs>
        <w:tab w:val="left" w:pos="-4953"/>
      </w:tabs>
      <w:bidi/>
      <w:ind w:left="-143" w:right="6804"/>
      <w:rPr>
        <w:rFonts w:ascii="Arabic Typesetting" w:hAnsi="Arabic Typesetting" w:cs="Arabic Typesetting"/>
        <w:sz w:val="16"/>
        <w:szCs w:val="16"/>
      </w:rPr>
    </w:pPr>
  </w:p>
  <w:p w14:paraId="4F31EBB3" w14:textId="07C5EDE9" w:rsidR="00344CF9" w:rsidRDefault="00344CF9" w:rsidP="00EF5546">
    <w:pPr>
      <w:pStyle w:val="Header"/>
      <w:tabs>
        <w:tab w:val="left" w:pos="-4953"/>
      </w:tabs>
      <w:bidi/>
      <w:ind w:left="-143" w:right="6804"/>
      <w:rPr>
        <w:rFonts w:ascii="Arabic Typesetting" w:hAnsi="Arabic Typesetting" w:cs="Arabic Typesetting"/>
        <w:sz w:val="16"/>
        <w:szCs w:val="16"/>
      </w:rPr>
    </w:pPr>
  </w:p>
  <w:p w14:paraId="4F44CB20" w14:textId="086452E8" w:rsidR="00EF5546" w:rsidRDefault="00EF5546" w:rsidP="00EF5546">
    <w:pPr>
      <w:pStyle w:val="Header"/>
      <w:tabs>
        <w:tab w:val="left" w:pos="-4953"/>
      </w:tabs>
      <w:bidi/>
      <w:ind w:left="-143" w:right="6804"/>
      <w:rPr>
        <w:rFonts w:ascii="Arabic Typesetting" w:hAnsi="Arabic Typesetting" w:cs="Arabic Typesetting"/>
        <w:sz w:val="16"/>
        <w:szCs w:val="16"/>
      </w:rPr>
    </w:pPr>
  </w:p>
  <w:p w14:paraId="0BCD534B" w14:textId="77777777" w:rsidR="00B01494" w:rsidRDefault="00B01494" w:rsidP="00B01494">
    <w:pPr>
      <w:pStyle w:val="Header"/>
      <w:tabs>
        <w:tab w:val="left" w:pos="-4953"/>
      </w:tabs>
      <w:bidi/>
      <w:ind w:left="-143" w:right="6804"/>
      <w:rPr>
        <w:rFonts w:ascii="Arabic Typesetting" w:hAnsi="Arabic Typesetting" w:cs="Arabic Typesetting"/>
        <w:sz w:val="16"/>
        <w:szCs w:val="16"/>
      </w:rPr>
    </w:pPr>
  </w:p>
  <w:p w14:paraId="0F2E08BA" w14:textId="77777777" w:rsidR="00EF5546" w:rsidRPr="00EF5546" w:rsidRDefault="00EF5546" w:rsidP="00EF5546">
    <w:pPr>
      <w:pStyle w:val="Header"/>
      <w:tabs>
        <w:tab w:val="left" w:pos="-4953"/>
      </w:tabs>
      <w:bidi/>
      <w:ind w:left="-143" w:right="6804"/>
      <w:rPr>
        <w:rFonts w:ascii="Arabic Typesetting" w:hAnsi="Arabic Typesetting" w:cs="Arabic Typesetting"/>
        <w:sz w:val="16"/>
        <w:szCs w:val="16"/>
        <w:rtl/>
      </w:rPr>
    </w:pPr>
  </w:p>
  <w:p w14:paraId="492C0306" w14:textId="0B472B2A" w:rsidR="00344CF9" w:rsidRPr="00C74562" w:rsidRDefault="00EF5546" w:rsidP="00344CF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CF3B1" wp14:editId="063B625C">
              <wp:simplePos x="0" y="0"/>
              <wp:positionH relativeFrom="column">
                <wp:posOffset>-127635</wp:posOffset>
              </wp:positionH>
              <wp:positionV relativeFrom="paragraph">
                <wp:posOffset>104140</wp:posOffset>
              </wp:positionV>
              <wp:extent cx="6273165" cy="0"/>
              <wp:effectExtent l="0" t="0" r="32385" b="19050"/>
              <wp:wrapNone/>
              <wp:docPr id="1" name="رابط مستقيم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7316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31ABCE" id="رابط مستقيم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05pt,8.2pt" to="483.9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" strokecolor="#4579b8 [3044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0BA65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17443C8B"/>
    <w:multiLevelType w:val="hybridMultilevel"/>
    <w:tmpl w:val="D71ABB74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5CA0DC08">
      <w:start w:val="1"/>
      <w:numFmt w:val="arabicAbjad"/>
      <w:lvlText w:val="%2-"/>
      <w:lvlJc w:val="center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0054D0"/>
    <w:multiLevelType w:val="multilevel"/>
    <w:tmpl w:val="DF22CCB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bCs/>
        <w:color w:val="000000" w:themeColor="text1"/>
        <w:sz w:val="36"/>
        <w:szCs w:val="36"/>
      </w:rPr>
    </w:lvl>
    <w:lvl w:ilvl="1">
      <w:start w:val="1"/>
      <w:numFmt w:val="decimal"/>
      <w:pStyle w:val="Heading2"/>
      <w:lvlText w:val="%2.%1."/>
      <w:lvlJc w:val="left"/>
      <w:pPr>
        <w:ind w:left="720" w:hanging="360"/>
      </w:pPr>
      <w:rPr>
        <w:rFonts w:ascii="Al-Jazeera-Arabic-Bold" w:hAnsi="Al-Jazeera-Arabic-Bold" w:cs="Al-Jazeera-Arabic-Bold" w:hint="default"/>
        <w:color w:val="000000" w:themeColor="text1"/>
        <w:sz w:val="32"/>
        <w:u w:color="FFFFFF" w:themeColor="background1"/>
      </w:rPr>
    </w:lvl>
    <w:lvl w:ilvl="2">
      <w:start w:val="1"/>
      <w:numFmt w:val="decimal"/>
      <w:pStyle w:val="Heading3"/>
      <w:lvlText w:val="%3.%2.%1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502" w:hanging="360"/>
      </w:pPr>
      <w:rPr>
        <w:rFonts w:ascii="Al-Jazeera-Arabic-Bold" w:hAnsi="Al-Jazeera-Arabic-Bold" w:cs="Al-Jazeera-Arabic-Bold" w:hint="default"/>
        <w:b/>
        <w:bCs/>
        <w:sz w:val="24"/>
        <w:szCs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/>
        <w:bCs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0726BD3"/>
    <w:multiLevelType w:val="hybridMultilevel"/>
    <w:tmpl w:val="E04AF734"/>
    <w:lvl w:ilvl="0" w:tplc="087CDE46">
      <w:start w:val="1"/>
      <w:numFmt w:val="decimal"/>
      <w:lvlText w:val="%1."/>
      <w:lvlJc w:val="left"/>
      <w:pPr>
        <w:ind w:left="720" w:hanging="360"/>
      </w:pPr>
      <w:rPr>
        <w:color w:val="auto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D6897"/>
    <w:multiLevelType w:val="hybridMultilevel"/>
    <w:tmpl w:val="92D2EB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B1A88"/>
    <w:multiLevelType w:val="hybridMultilevel"/>
    <w:tmpl w:val="01E0547C"/>
    <w:lvl w:ilvl="0" w:tplc="B5DC3970">
      <w:start w:val="6"/>
      <w:numFmt w:val="bullet"/>
      <w:lvlText w:val="-"/>
      <w:lvlJc w:val="left"/>
      <w:pPr>
        <w:ind w:left="720" w:hanging="360"/>
      </w:pPr>
      <w:rPr>
        <w:rFonts w:ascii="Sakkal Majalla" w:eastAsiaTheme="minorHAnsi" w:hAnsi="Sakkal Majalla" w:cs="Sakkal Majall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907F36"/>
    <w:multiLevelType w:val="multilevel"/>
    <w:tmpl w:val="705A8D38"/>
    <w:lvl w:ilvl="0">
      <w:start w:val="1"/>
      <w:numFmt w:val="decimal"/>
      <w:lvlText w:val="%1"/>
      <w:lvlJc w:val="left"/>
      <w:pPr>
        <w:ind w:left="720" w:hanging="360"/>
      </w:pPr>
      <w:rPr>
        <w:rFonts w:ascii="Sakkal Majalla" w:hAnsi="Sakkal Majalla" w:cs="Sakkal Majalla" w:hint="default"/>
        <w:b/>
        <w:bCs/>
        <w:color w:val="auto"/>
        <w:sz w:val="36"/>
        <w:szCs w:val="36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akkal Majalla" w:hAnsi="Sakkal Majalla" w:cs="Sakkal Majall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akkal Majalla" w:hAnsi="Sakkal Majalla" w:cs="Sakkal Majalla" w:hint="default"/>
        <w:b/>
        <w:bCs/>
        <w:sz w:val="36"/>
        <w:szCs w:val="36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lang w:val="en-GB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E9176CD"/>
    <w:multiLevelType w:val="hybridMultilevel"/>
    <w:tmpl w:val="650A8C78"/>
    <w:lvl w:ilvl="0" w:tplc="65561D8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04F34"/>
    <w:multiLevelType w:val="hybridMultilevel"/>
    <w:tmpl w:val="A746B0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AE257D"/>
    <w:multiLevelType w:val="multilevel"/>
    <w:tmpl w:val="B022A8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200" w:hanging="180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9"/>
  </w:num>
  <w:num w:numId="6">
    <w:abstractNumId w:val="7"/>
  </w:num>
  <w:num w:numId="7">
    <w:abstractNumId w:val="5"/>
  </w:num>
  <w:num w:numId="8">
    <w:abstractNumId w:val="8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zAxNjMwNbc0MzNQ0lEKTi0uzszPAykwrQUA9FRlvSwAAAA="/>
  </w:docVars>
  <w:rsids>
    <w:rsidRoot w:val="004D4548"/>
    <w:rsid w:val="00010F03"/>
    <w:rsid w:val="00011BA9"/>
    <w:rsid w:val="00041ADF"/>
    <w:rsid w:val="00052AD0"/>
    <w:rsid w:val="00053A4C"/>
    <w:rsid w:val="000701FA"/>
    <w:rsid w:val="0008111A"/>
    <w:rsid w:val="00090DF2"/>
    <w:rsid w:val="000A468E"/>
    <w:rsid w:val="000A7C75"/>
    <w:rsid w:val="000B5784"/>
    <w:rsid w:val="000D67B3"/>
    <w:rsid w:val="001006F3"/>
    <w:rsid w:val="00107F50"/>
    <w:rsid w:val="001259F2"/>
    <w:rsid w:val="00126C9E"/>
    <w:rsid w:val="001363CF"/>
    <w:rsid w:val="00137889"/>
    <w:rsid w:val="00140B95"/>
    <w:rsid w:val="00145CAE"/>
    <w:rsid w:val="0014693F"/>
    <w:rsid w:val="001641AF"/>
    <w:rsid w:val="00173225"/>
    <w:rsid w:val="00180B91"/>
    <w:rsid w:val="00184CA9"/>
    <w:rsid w:val="0019480D"/>
    <w:rsid w:val="001A3FF4"/>
    <w:rsid w:val="001B1601"/>
    <w:rsid w:val="001C411D"/>
    <w:rsid w:val="001D30C5"/>
    <w:rsid w:val="0020491D"/>
    <w:rsid w:val="00213F07"/>
    <w:rsid w:val="00215EF5"/>
    <w:rsid w:val="00226220"/>
    <w:rsid w:val="00237B1B"/>
    <w:rsid w:val="00242BAB"/>
    <w:rsid w:val="002436CE"/>
    <w:rsid w:val="00262DF0"/>
    <w:rsid w:val="002670E0"/>
    <w:rsid w:val="002C0CE8"/>
    <w:rsid w:val="002C5720"/>
    <w:rsid w:val="002E7653"/>
    <w:rsid w:val="002F4763"/>
    <w:rsid w:val="00300B39"/>
    <w:rsid w:val="00306243"/>
    <w:rsid w:val="003318AA"/>
    <w:rsid w:val="00344C40"/>
    <w:rsid w:val="00344CF9"/>
    <w:rsid w:val="00372F76"/>
    <w:rsid w:val="003749AA"/>
    <w:rsid w:val="00377061"/>
    <w:rsid w:val="003C3BFF"/>
    <w:rsid w:val="003C621A"/>
    <w:rsid w:val="003D0F46"/>
    <w:rsid w:val="003D5DA3"/>
    <w:rsid w:val="003E6F70"/>
    <w:rsid w:val="003F4E48"/>
    <w:rsid w:val="00401388"/>
    <w:rsid w:val="00447137"/>
    <w:rsid w:val="00451967"/>
    <w:rsid w:val="004601AC"/>
    <w:rsid w:val="00462657"/>
    <w:rsid w:val="00464766"/>
    <w:rsid w:val="00485D66"/>
    <w:rsid w:val="004A2416"/>
    <w:rsid w:val="004A70EE"/>
    <w:rsid w:val="004D4548"/>
    <w:rsid w:val="004D7994"/>
    <w:rsid w:val="004E6073"/>
    <w:rsid w:val="004F41EE"/>
    <w:rsid w:val="00511880"/>
    <w:rsid w:val="00527625"/>
    <w:rsid w:val="0053232B"/>
    <w:rsid w:val="00541B5F"/>
    <w:rsid w:val="00545903"/>
    <w:rsid w:val="005555B8"/>
    <w:rsid w:val="005B015B"/>
    <w:rsid w:val="005B6406"/>
    <w:rsid w:val="005C0D1E"/>
    <w:rsid w:val="005C2137"/>
    <w:rsid w:val="005C29B4"/>
    <w:rsid w:val="005C4F52"/>
    <w:rsid w:val="005C505D"/>
    <w:rsid w:val="005D1B3C"/>
    <w:rsid w:val="005D73BD"/>
    <w:rsid w:val="00653DF9"/>
    <w:rsid w:val="00654427"/>
    <w:rsid w:val="006650BD"/>
    <w:rsid w:val="00666C14"/>
    <w:rsid w:val="00677C7E"/>
    <w:rsid w:val="00682125"/>
    <w:rsid w:val="00687B09"/>
    <w:rsid w:val="006A1877"/>
    <w:rsid w:val="006A53E8"/>
    <w:rsid w:val="006A751D"/>
    <w:rsid w:val="006B0FFD"/>
    <w:rsid w:val="006B4132"/>
    <w:rsid w:val="006B6B58"/>
    <w:rsid w:val="006C4D93"/>
    <w:rsid w:val="006C7C3D"/>
    <w:rsid w:val="006D43A3"/>
    <w:rsid w:val="006D4C88"/>
    <w:rsid w:val="006E4C9A"/>
    <w:rsid w:val="006F3F47"/>
    <w:rsid w:val="007138B9"/>
    <w:rsid w:val="007415B8"/>
    <w:rsid w:val="00742C8F"/>
    <w:rsid w:val="00747171"/>
    <w:rsid w:val="00767182"/>
    <w:rsid w:val="00780117"/>
    <w:rsid w:val="007B649A"/>
    <w:rsid w:val="007C70B5"/>
    <w:rsid w:val="007D2596"/>
    <w:rsid w:val="007D53DF"/>
    <w:rsid w:val="007F2A7D"/>
    <w:rsid w:val="008037D2"/>
    <w:rsid w:val="00804B94"/>
    <w:rsid w:val="00813087"/>
    <w:rsid w:val="00872221"/>
    <w:rsid w:val="008905D3"/>
    <w:rsid w:val="008B33E1"/>
    <w:rsid w:val="008D11DE"/>
    <w:rsid w:val="008D1BCE"/>
    <w:rsid w:val="008F3B96"/>
    <w:rsid w:val="009006C1"/>
    <w:rsid w:val="0090683C"/>
    <w:rsid w:val="00933D11"/>
    <w:rsid w:val="0094229C"/>
    <w:rsid w:val="00943D9B"/>
    <w:rsid w:val="00956D14"/>
    <w:rsid w:val="009622EE"/>
    <w:rsid w:val="009716FD"/>
    <w:rsid w:val="00976633"/>
    <w:rsid w:val="00982E11"/>
    <w:rsid w:val="009974CC"/>
    <w:rsid w:val="009B0B5E"/>
    <w:rsid w:val="009D171B"/>
    <w:rsid w:val="009F1C7C"/>
    <w:rsid w:val="009F2C16"/>
    <w:rsid w:val="00A1442A"/>
    <w:rsid w:val="00A15D28"/>
    <w:rsid w:val="00A206C0"/>
    <w:rsid w:val="00A253D6"/>
    <w:rsid w:val="00A25A04"/>
    <w:rsid w:val="00A462FA"/>
    <w:rsid w:val="00A51EDD"/>
    <w:rsid w:val="00A545C7"/>
    <w:rsid w:val="00A7275D"/>
    <w:rsid w:val="00AA1ACD"/>
    <w:rsid w:val="00AA53D0"/>
    <w:rsid w:val="00AA5F55"/>
    <w:rsid w:val="00B01494"/>
    <w:rsid w:val="00B0559A"/>
    <w:rsid w:val="00B15AF4"/>
    <w:rsid w:val="00B27CBC"/>
    <w:rsid w:val="00B37102"/>
    <w:rsid w:val="00B45F6A"/>
    <w:rsid w:val="00B54EAE"/>
    <w:rsid w:val="00B55856"/>
    <w:rsid w:val="00B76401"/>
    <w:rsid w:val="00B77254"/>
    <w:rsid w:val="00BD58DA"/>
    <w:rsid w:val="00BE025E"/>
    <w:rsid w:val="00BF2D45"/>
    <w:rsid w:val="00BF7DFE"/>
    <w:rsid w:val="00C040EE"/>
    <w:rsid w:val="00C06577"/>
    <w:rsid w:val="00C262DA"/>
    <w:rsid w:val="00C34C66"/>
    <w:rsid w:val="00C42D26"/>
    <w:rsid w:val="00C52118"/>
    <w:rsid w:val="00C5558F"/>
    <w:rsid w:val="00C57060"/>
    <w:rsid w:val="00C574A4"/>
    <w:rsid w:val="00C57BEE"/>
    <w:rsid w:val="00C62B19"/>
    <w:rsid w:val="00C920AD"/>
    <w:rsid w:val="00C92AAE"/>
    <w:rsid w:val="00CA660D"/>
    <w:rsid w:val="00CB2848"/>
    <w:rsid w:val="00CD3B91"/>
    <w:rsid w:val="00CD6F42"/>
    <w:rsid w:val="00CF3B57"/>
    <w:rsid w:val="00CF596A"/>
    <w:rsid w:val="00D04A83"/>
    <w:rsid w:val="00D07683"/>
    <w:rsid w:val="00D108DC"/>
    <w:rsid w:val="00D3512A"/>
    <w:rsid w:val="00D37BFB"/>
    <w:rsid w:val="00D544A6"/>
    <w:rsid w:val="00D57A6C"/>
    <w:rsid w:val="00D64EE9"/>
    <w:rsid w:val="00DD7A24"/>
    <w:rsid w:val="00DE1797"/>
    <w:rsid w:val="00DE3A43"/>
    <w:rsid w:val="00E16C3B"/>
    <w:rsid w:val="00E247C3"/>
    <w:rsid w:val="00E36795"/>
    <w:rsid w:val="00E42518"/>
    <w:rsid w:val="00E54215"/>
    <w:rsid w:val="00E566D6"/>
    <w:rsid w:val="00E65B4B"/>
    <w:rsid w:val="00E80EAE"/>
    <w:rsid w:val="00E813F4"/>
    <w:rsid w:val="00E96D65"/>
    <w:rsid w:val="00EB3240"/>
    <w:rsid w:val="00EE08E4"/>
    <w:rsid w:val="00EF5546"/>
    <w:rsid w:val="00F101EB"/>
    <w:rsid w:val="00F12063"/>
    <w:rsid w:val="00F13FD5"/>
    <w:rsid w:val="00F230B0"/>
    <w:rsid w:val="00F24C08"/>
    <w:rsid w:val="00F33CBA"/>
    <w:rsid w:val="00F650D1"/>
    <w:rsid w:val="00F67396"/>
    <w:rsid w:val="00FA1079"/>
    <w:rsid w:val="00FA6575"/>
    <w:rsid w:val="00FB27AD"/>
    <w:rsid w:val="00FD2522"/>
    <w:rsid w:val="00FD5A68"/>
    <w:rsid w:val="00FD69B3"/>
    <w:rsid w:val="00FE06FF"/>
    <w:rsid w:val="00FF5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6E633C"/>
  <w15:docId w15:val="{D1A0DEB7-6361-4967-B33A-EC7FA7C87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856"/>
    <w:pPr>
      <w:spacing w:after="0" w:line="240" w:lineRule="auto"/>
    </w:pPr>
    <w:rPr>
      <w:rFonts w:ascii="Courier" w:eastAsia="Times New Roman" w:hAnsi="Courier" w:cs="Times New Roman"/>
      <w:color w:val="00000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DFE"/>
    <w:pPr>
      <w:keepNext/>
      <w:keepLines/>
      <w:numPr>
        <w:numId w:val="2"/>
      </w:numPr>
      <w:spacing w:before="240"/>
      <w:outlineLvl w:val="0"/>
    </w:pPr>
    <w:rPr>
      <w:rFonts w:ascii="Al-Jazeera-Arabic-Bold" w:eastAsiaTheme="majorEastAsia" w:hAnsi="Al-Jazeera-Arabic-Bold" w:cstheme="majorBidi"/>
      <w:color w:val="365F91" w:themeColor="accent1" w:themeShade="BF"/>
      <w:sz w:val="36"/>
      <w:szCs w:val="32"/>
      <w:lang w:val="en-GB"/>
    </w:rPr>
  </w:style>
  <w:style w:type="paragraph" w:styleId="Heading2">
    <w:name w:val="heading 2"/>
    <w:basedOn w:val="Normal"/>
    <w:next w:val="Normal"/>
    <w:link w:val="Heading2Char"/>
    <w:unhideWhenUsed/>
    <w:qFormat/>
    <w:rsid w:val="00BF7DFE"/>
    <w:pPr>
      <w:keepNext/>
      <w:keepLines/>
      <w:numPr>
        <w:ilvl w:val="1"/>
        <w:numId w:val="2"/>
      </w:numPr>
      <w:spacing w:before="4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BF7DFE"/>
    <w:pPr>
      <w:keepNext/>
      <w:keepLines/>
      <w:numPr>
        <w:ilvl w:val="2"/>
        <w:numId w:val="2"/>
      </w:numPr>
      <w:spacing w:before="40" w:after="120"/>
      <w:outlineLvl w:val="2"/>
    </w:pPr>
    <w:rPr>
      <w:rFonts w:asciiTheme="majorHAnsi" w:eastAsiaTheme="majorEastAsia" w:hAnsiTheme="majorHAnsi" w:cstheme="majorBidi"/>
      <w:b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p1,Bullet List,FooterText,TOC style,Bullet OSM,Proposal Bullet List,1st Bullet Point,Table,Bulleted Text"/>
    <w:basedOn w:val="Normal"/>
    <w:link w:val="ListParagraphChar"/>
    <w:uiPriority w:val="99"/>
    <w:qFormat/>
    <w:rsid w:val="00BF7DFE"/>
    <w:pPr>
      <w:ind w:left="720"/>
      <w:contextualSpacing/>
    </w:pPr>
  </w:style>
  <w:style w:type="character" w:styleId="Hyperlink">
    <w:name w:val="Hyperlink"/>
    <w:basedOn w:val="DefaultParagraphFont"/>
    <w:rsid w:val="00BF7DFE"/>
    <w:rPr>
      <w:color w:val="0000FF"/>
      <w:u w:val="single"/>
    </w:rPr>
  </w:style>
  <w:style w:type="character" w:customStyle="1" w:styleId="ListParagraphChar">
    <w:name w:val="List Paragraph Char"/>
    <w:aliases w:val="lp1 Char,Bullet List Char,FooterText Char,TOC style Char,Bullet OSM Char,Proposal Bullet List Char,1st Bullet Point Char,Table Char,Bulleted Text Char"/>
    <w:basedOn w:val="DefaultParagraphFont"/>
    <w:link w:val="ListParagraph"/>
    <w:uiPriority w:val="99"/>
    <w:rsid w:val="00BF7DFE"/>
  </w:style>
  <w:style w:type="character" w:styleId="Strong">
    <w:name w:val="Strong"/>
    <w:basedOn w:val="DefaultParagraphFont"/>
    <w:uiPriority w:val="22"/>
    <w:qFormat/>
    <w:rsid w:val="00BF7DFE"/>
    <w:rPr>
      <w:b/>
      <w:bCs/>
    </w:rPr>
  </w:style>
  <w:style w:type="table" w:styleId="TableGrid">
    <w:name w:val="Table Grid"/>
    <w:basedOn w:val="TableNormal"/>
    <w:rsid w:val="00BF7D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F7DFE"/>
    <w:rPr>
      <w:rFonts w:ascii="Al-Jazeera-Arabic-Bold" w:eastAsiaTheme="majorEastAsia" w:hAnsi="Al-Jazeera-Arabic-Bold" w:cstheme="majorBidi"/>
      <w:color w:val="365F91" w:themeColor="accent1" w:themeShade="BF"/>
      <w:sz w:val="36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BF7DFE"/>
    <w:rPr>
      <w:rFonts w:asciiTheme="majorHAnsi" w:eastAsiaTheme="majorEastAsia" w:hAnsiTheme="majorHAnsi" w:cstheme="majorBidi"/>
      <w:b/>
      <w:bCs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rsid w:val="00BF7DFE"/>
    <w:rPr>
      <w:rFonts w:asciiTheme="majorHAnsi" w:eastAsiaTheme="majorEastAsia" w:hAnsiTheme="majorHAnsi" w:cstheme="majorBidi"/>
      <w:bCs/>
      <w:sz w:val="28"/>
      <w:szCs w:val="28"/>
      <w:lang w:val="en-GB"/>
    </w:rPr>
  </w:style>
  <w:style w:type="table" w:customStyle="1" w:styleId="TableGrid1">
    <w:name w:val="Table Grid1"/>
    <w:basedOn w:val="TableNormal"/>
    <w:next w:val="TableGrid"/>
    <w:rsid w:val="00173225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B45F6A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B45F6A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45F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5F6A"/>
  </w:style>
  <w:style w:type="paragraph" w:styleId="Footer">
    <w:name w:val="footer"/>
    <w:basedOn w:val="Normal"/>
    <w:link w:val="FooterChar"/>
    <w:uiPriority w:val="99"/>
    <w:unhideWhenUsed/>
    <w:rsid w:val="00B45F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5F6A"/>
  </w:style>
  <w:style w:type="paragraph" w:styleId="BalloonText">
    <w:name w:val="Balloon Text"/>
    <w:basedOn w:val="Normal"/>
    <w:link w:val="BalloonTextChar"/>
    <w:uiPriority w:val="99"/>
    <w:semiHidden/>
    <w:unhideWhenUsed/>
    <w:rsid w:val="00B45F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6A"/>
    <w:rPr>
      <w:rFonts w:ascii="Tahoma" w:hAnsi="Tahoma" w:cs="Tahoma"/>
      <w:sz w:val="16"/>
      <w:szCs w:val="16"/>
    </w:rPr>
  </w:style>
  <w:style w:type="paragraph" w:customStyle="1" w:styleId="Section">
    <w:name w:val="Section"/>
    <w:basedOn w:val="Normal"/>
    <w:rsid w:val="00B55856"/>
    <w:pPr>
      <w:tabs>
        <w:tab w:val="right" w:pos="10170"/>
      </w:tabs>
      <w:spacing w:before="240" w:after="120"/>
    </w:pPr>
    <w:rPr>
      <w:rFonts w:ascii="Optima" w:hAnsi="Optima"/>
      <w:b/>
      <w:color w:val="auto"/>
      <w:sz w:val="40"/>
    </w:rPr>
  </w:style>
  <w:style w:type="paragraph" w:styleId="FootnoteText">
    <w:name w:val="footnote text"/>
    <w:basedOn w:val="Normal"/>
    <w:link w:val="FootnoteTextChar"/>
    <w:semiHidden/>
    <w:rsid w:val="00B55856"/>
    <w:rPr>
      <w:rFonts w:ascii="Times New Roman" w:hAnsi="Times New Roman"/>
      <w:color w:val="auto"/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55856"/>
    <w:rPr>
      <w:rFonts w:ascii="Times New Roman" w:eastAsia="Times New Roman" w:hAnsi="Times New Roman" w:cs="Times New Roman"/>
      <w:sz w:val="20"/>
      <w:szCs w:val="20"/>
    </w:rPr>
  </w:style>
  <w:style w:type="table" w:styleId="GridTable1Light-Accent1">
    <w:name w:val="Grid Table 1 Light Accent 1"/>
    <w:basedOn w:val="TableNormal"/>
    <w:uiPriority w:val="46"/>
    <w:rsid w:val="00B5585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4C9A"/>
    <w:rPr>
      <w:color w:val="605E5C"/>
      <w:shd w:val="clear" w:color="auto" w:fill="E1DFDD"/>
    </w:rPr>
  </w:style>
  <w:style w:type="table" w:styleId="GridTable5Dark-Accent1">
    <w:name w:val="Grid Table 5 Dark Accent 1"/>
    <w:basedOn w:val="TableNormal"/>
    <w:uiPriority w:val="50"/>
    <w:rsid w:val="006E4C9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PlainTable3">
    <w:name w:val="Plain Table 3"/>
    <w:basedOn w:val="TableNormal"/>
    <w:uiPriority w:val="43"/>
    <w:rsid w:val="008D1BC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247C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3E6F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1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50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5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8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dc@ncm.gov.s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dc@ncm.gov.s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9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calacount</dc:creator>
  <cp:lastModifiedBy>Anas Alhussein</cp:lastModifiedBy>
  <cp:revision>94</cp:revision>
  <cp:lastPrinted>2019-10-17T08:34:00Z</cp:lastPrinted>
  <dcterms:created xsi:type="dcterms:W3CDTF">2018-04-08T07:06:00Z</dcterms:created>
  <dcterms:modified xsi:type="dcterms:W3CDTF">2022-01-30T06:41:00Z</dcterms:modified>
</cp:coreProperties>
</file>